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E4" w:rsidRDefault="00B203E4">
      <w:pPr>
        <w:tabs>
          <w:tab w:val="left" w:pos="4035"/>
          <w:tab w:val="center" w:pos="4680"/>
        </w:tabs>
        <w:ind w:firstLine="0"/>
        <w:jc w:val="both"/>
        <w:rPr>
          <w:rFonts w:hint="cs"/>
          <w:sz w:val="30"/>
          <w:szCs w:val="30"/>
          <w:lang w:bidi="fa-IR"/>
        </w:rPr>
      </w:pPr>
    </w:p>
    <w:p w:rsidR="00B203E4" w:rsidRDefault="00DC63C5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B203E4" w:rsidRDefault="00DC63C5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101"/>
        <w:gridCol w:w="1117"/>
        <w:gridCol w:w="1862"/>
        <w:gridCol w:w="1908"/>
        <w:gridCol w:w="2014"/>
        <w:gridCol w:w="2014"/>
      </w:tblGrid>
      <w:tr w:rsidR="00B203E4">
        <w:tc>
          <w:tcPr>
            <w:tcW w:w="5000" w:type="pct"/>
            <w:gridSpan w:val="6"/>
            <w:shd w:val="clear" w:color="auto" w:fill="E7E6E6" w:themeFill="background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طلاعات اولیه درس</w:t>
            </w:r>
          </w:p>
        </w:tc>
      </w:tr>
      <w:tr w:rsidR="00B203E4">
        <w:tc>
          <w:tcPr>
            <w:tcW w:w="95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507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91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913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 درس</w:t>
            </w:r>
          </w:p>
        </w:tc>
      </w:tr>
      <w:tr w:rsidR="00B203E4">
        <w:tc>
          <w:tcPr>
            <w:tcW w:w="954" w:type="pct"/>
            <w:vAlign w:val="center"/>
          </w:tcPr>
          <w:p w:rsidR="00B203E4" w:rsidRDefault="00942CBA" w:rsidP="00942CBA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یدرولیک</w:t>
            </w:r>
            <w:r w:rsidR="00CF2EBA">
              <w:rPr>
                <w:rFonts w:hint="cs"/>
                <w:rtl/>
                <w:lang w:bidi="fa-IR"/>
              </w:rPr>
              <w:t xml:space="preserve"> لوله و مجاری بسته</w:t>
            </w:r>
          </w:p>
        </w:tc>
        <w:tc>
          <w:tcPr>
            <w:tcW w:w="507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ارشناسی </w:t>
            </w:r>
          </w:p>
        </w:tc>
        <w:tc>
          <w:tcPr>
            <w:tcW w:w="845" w:type="pct"/>
            <w:vAlign w:val="center"/>
          </w:tcPr>
          <w:p w:rsidR="00B203E4" w:rsidRDefault="003D28D1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مان نیک مهر</w:t>
            </w:r>
          </w:p>
        </w:tc>
        <w:tc>
          <w:tcPr>
            <w:tcW w:w="866" w:type="pct"/>
            <w:tcBorders>
              <w:right w:val="single" w:sz="4" w:space="0" w:color="auto"/>
            </w:tcBorders>
            <w:vAlign w:val="center"/>
          </w:tcPr>
          <w:p w:rsidR="00B203E4" w:rsidRDefault="00942CBA" w:rsidP="003B2D39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وشنبه </w:t>
            </w:r>
            <w:r w:rsidR="00D705FB">
              <w:rPr>
                <w:rFonts w:hint="cs"/>
                <w:rtl/>
                <w:lang w:bidi="fa-IR"/>
              </w:rPr>
              <w:t>14</w:t>
            </w:r>
            <w:r w:rsidR="00DC63C5">
              <w:rPr>
                <w:rFonts w:hint="cs"/>
                <w:rtl/>
                <w:lang w:bidi="fa-IR"/>
              </w:rPr>
              <w:t>-</w:t>
            </w:r>
            <w:r w:rsidR="003B2D39">
              <w:rPr>
                <w:rFonts w:hint="cs"/>
                <w:rtl/>
                <w:lang w:bidi="fa-IR"/>
              </w:rPr>
              <w:t>16</w:t>
            </w:r>
          </w:p>
          <w:p w:rsidR="003B2D39" w:rsidRDefault="003B2D39" w:rsidP="00D705FB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4" w:type="pct"/>
            <w:tcBorders>
              <w:left w:val="single" w:sz="4" w:space="0" w:color="auto"/>
            </w:tcBorders>
            <w:vAlign w:val="center"/>
          </w:tcPr>
          <w:p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3B2D39">
              <w:rPr>
                <w:rFonts w:hint="cs"/>
                <w:lang w:bidi="fa-IR"/>
              </w:rPr>
              <w:sym w:font="Wingdings" w:char="F06E"/>
            </w:r>
            <w:r w:rsidR="00DC63C5">
              <w:rPr>
                <w:rFonts w:hint="cs"/>
                <w:rtl/>
                <w:lang w:bidi="fa-IR"/>
              </w:rPr>
              <w:t xml:space="preserve"> اجباری </w:t>
            </w:r>
          </w:p>
          <w:p w:rsidR="00B203E4" w:rsidRDefault="003B2D39" w:rsidP="003B2D39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 w:rsidR="00DC63C5">
              <w:rPr>
                <w:rFonts w:hint="cs"/>
                <w:rtl/>
                <w:lang w:bidi="fa-IR"/>
              </w:rPr>
              <w:t xml:space="preserve"> اختیاری </w:t>
            </w:r>
            <w:r w:rsidR="00DC63C5">
              <w:rPr>
                <w:lang w:bidi="fa-IR"/>
              </w:rPr>
              <w:t xml:space="preserve"> </w:t>
            </w:r>
          </w:p>
          <w:p w:rsidR="00B203E4" w:rsidRDefault="00B203E4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913" w:type="pct"/>
            <w:tcBorders>
              <w:left w:val="single" w:sz="4" w:space="0" w:color="auto"/>
            </w:tcBorders>
            <w:vAlign w:val="center"/>
          </w:tcPr>
          <w:p w:rsidR="00B203E4" w:rsidRDefault="00CF2EBA" w:rsidP="00CF2EBA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و</w:t>
            </w:r>
            <w:r w:rsidR="00FA1E89">
              <w:rPr>
                <w:rFonts w:hint="cs"/>
                <w:rtl/>
                <w:lang w:bidi="fa-IR"/>
              </w:rPr>
              <w:t xml:space="preserve"> واحد </w:t>
            </w:r>
            <w:r>
              <w:rPr>
                <w:rFonts w:hint="cs"/>
                <w:rtl/>
                <w:lang w:bidi="fa-IR"/>
              </w:rPr>
              <w:t>تئور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 درس</w:t>
            </w:r>
          </w:p>
        </w:tc>
      </w:tr>
      <w:tr w:rsidR="00B203E4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B203E4">
        <w:trPr>
          <w:trHeight w:val="1340"/>
        </w:trPr>
        <w:tc>
          <w:tcPr>
            <w:tcW w:w="5000" w:type="pct"/>
          </w:tcPr>
          <w:p w:rsidR="00942CBA" w:rsidRDefault="00942CBA" w:rsidP="00207A62">
            <w:pPr>
              <w:ind w:firstLine="49"/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 xml:space="preserve">درس </w:t>
            </w:r>
            <w:r w:rsidR="00207A62">
              <w:rPr>
                <w:rFonts w:eastAsia="Times New Roman" w:cs="B Lotus" w:hint="cs"/>
                <w:spacing w:val="4"/>
                <w:sz w:val="20"/>
                <w:szCs w:val="20"/>
                <w:rtl/>
              </w:rPr>
              <w:t>مکانیک سیالات</w:t>
            </w:r>
          </w:p>
        </w:tc>
      </w:tr>
      <w:tr w:rsidR="00B203E4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B203E4">
        <w:trPr>
          <w:trHeight w:val="510"/>
        </w:trPr>
        <w:tc>
          <w:tcPr>
            <w:tcW w:w="5000" w:type="pct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B203E4">
        <w:trPr>
          <w:trHeight w:val="780"/>
        </w:trPr>
        <w:tc>
          <w:tcPr>
            <w:tcW w:w="5000" w:type="pct"/>
          </w:tcPr>
          <w:p w:rsidR="00B203E4" w:rsidRDefault="00B203E4">
            <w:pPr>
              <w:ind w:firstLine="0"/>
              <w:rPr>
                <w:b/>
                <w:bCs/>
                <w:rtl/>
                <w:lang w:bidi="fa-IR"/>
              </w:rPr>
            </w:pPr>
          </w:p>
        </w:tc>
      </w:tr>
      <w:tr w:rsidR="00B203E4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B203E4">
        <w:trPr>
          <w:trHeight w:val="375"/>
        </w:trPr>
        <w:tc>
          <w:tcPr>
            <w:tcW w:w="5000" w:type="pct"/>
          </w:tcPr>
          <w:p w:rsidR="00B203E4" w:rsidRPr="00D705FB" w:rsidRDefault="00DC63C5" w:rsidP="00C63E3C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</w:t>
            </w:r>
            <w:r w:rsidR="00D705FB">
              <w:rPr>
                <w:rFonts w:hint="cs"/>
              </w:rPr>
              <w:sym w:font="Wingdings" w:char="F06F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C63E3C" w:rsidRPr="00C63E3C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حل تمرین</w:t>
            </w:r>
            <w:r>
              <w:rPr>
                <w:rFonts w:hint="cs"/>
                <w:rtl/>
              </w:rPr>
              <w:t xml:space="preserve"> </w:t>
            </w:r>
            <w:r w:rsidR="00D705F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 یا کارگاه)</w:t>
            </w:r>
            <w:r w:rsidR="00D705FB">
              <w:rPr>
                <w:rFonts w:hint="cs"/>
              </w:rPr>
              <w:t xml:space="preserve"> </w:t>
            </w:r>
            <w:r w:rsidR="00207A62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>
              <w:rPr>
                <w:rFonts w:hint="cs"/>
                <w:rtl/>
              </w:rPr>
              <w:t xml:space="preserve">نرم‌افزار </w:t>
            </w:r>
            <w:r>
              <w:rPr>
                <w:rFonts w:hint="cs"/>
              </w:rPr>
              <w:sym w:font="Wingdings" w:char="F06F"/>
            </w:r>
          </w:p>
        </w:tc>
      </w:tr>
      <w:tr w:rsidR="00B203E4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نابع درس</w:t>
            </w:r>
          </w:p>
        </w:tc>
      </w:tr>
      <w:tr w:rsidR="00B203E4">
        <w:trPr>
          <w:trHeight w:val="555"/>
        </w:trPr>
        <w:tc>
          <w:tcPr>
            <w:tcW w:w="5000" w:type="pct"/>
          </w:tcPr>
          <w:p w:rsidR="00E239E4" w:rsidRDefault="003145DB" w:rsidP="003145DB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انتظاری،ع ،ر. </w:t>
            </w:r>
            <w:r w:rsidR="00FB2A59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سیالات وایلی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  <w:r w:rsidR="00FB2A59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نشارات</w:t>
            </w:r>
            <w:r w:rsidR="00FB2A59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نور پردازان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E239E4" w:rsidRDefault="00FB2A59" w:rsidP="00FB2A59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قمشی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 w:rsidR="00A61610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13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87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مکانیک سیالات و هیدرولیک به زبان ساده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انتشارات دانشگاه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شهید چمران اهواز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  <w:p w:rsidR="00A61610" w:rsidRDefault="0086000A" w:rsidP="00A616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lang w:bidi="fa-IR"/>
              </w:rPr>
            </w:pPr>
            <w:r w:rsidRPr="0086000A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بریشمی،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ا. حسینی، س.ج. 1381. هیدرولیک کانال های باز. انتشارات استان قدس رضوی.</w:t>
            </w:r>
          </w:p>
          <w:p w:rsidR="00E239E4" w:rsidRPr="00D705FB" w:rsidRDefault="006D72CD" w:rsidP="006D72C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eastAsia="Times New Roman" w:cs="B Lotus"/>
                <w:spacing w:val="4"/>
                <w:sz w:val="20"/>
                <w:szCs w:val="20"/>
                <w:rtl/>
                <w:lang w:bidi="fa-IR"/>
              </w:rPr>
            </w:pP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مقصودی،ن. کوچک زاده،ص 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 138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1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. </w:t>
            </w:r>
            <w:r w:rsidR="00710075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هیدرولیک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کانال ها</w:t>
            </w:r>
            <w:r w:rsidR="00E239E4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  <w:r w:rsidR="00710075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 xml:space="preserve"> انتشارات </w:t>
            </w:r>
            <w:r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دانشگاه تهران</w:t>
            </w:r>
            <w:r w:rsidR="00710075">
              <w:rPr>
                <w:rFonts w:eastAsia="Times New Roman" w:cs="B Lotus" w:hint="cs"/>
                <w:spacing w:val="4"/>
                <w:sz w:val="20"/>
                <w:szCs w:val="20"/>
                <w:rtl/>
                <w:lang w:bidi="fa-IR"/>
              </w:rPr>
              <w:t>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 درس</w:t>
            </w:r>
          </w:p>
        </w:tc>
      </w:tr>
      <w:tr w:rsidR="00B203E4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اهداف کلی</w:t>
            </w:r>
          </w:p>
        </w:tc>
      </w:tr>
      <w:tr w:rsidR="00B203E4">
        <w:trPr>
          <w:trHeight w:val="4455"/>
        </w:trPr>
        <w:tc>
          <w:tcPr>
            <w:tcW w:w="5000" w:type="pct"/>
            <w:tcBorders>
              <w:bottom w:val="single" w:sz="4" w:space="0" w:color="auto"/>
            </w:tcBorders>
          </w:tcPr>
          <w:p w:rsidR="00B203E4" w:rsidRDefault="00DC63C5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C3C46" w:rsidRDefault="002518C7" w:rsidP="00F232F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2518C7">
              <w:rPr>
                <w:rFonts w:ascii="TimesNewRoman,Bold" w:hAnsi="TimesNewRoman,Bold" w:hint="cs"/>
                <w:rtl/>
                <w:lang w:bidi="fa-IR"/>
              </w:rPr>
              <w:t>آشنایی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Pr="002518C7">
              <w:rPr>
                <w:rFonts w:ascii="TimesNewRoman,Bold" w:hAnsi="TimesNewRoman,Bold" w:hint="cs"/>
                <w:rtl/>
                <w:lang w:bidi="fa-IR"/>
              </w:rPr>
              <w:t>با</w:t>
            </w:r>
            <w:r w:rsidRPr="002518C7">
              <w:rPr>
                <w:rFonts w:ascii="TimesNewRoman,Bold" w:hAnsi="TimesNewRoman,Bold"/>
                <w:lang w:bidi="fa-IR"/>
              </w:rPr>
              <w:t xml:space="preserve"> </w:t>
            </w:r>
            <w:r w:rsidR="00256CFA">
              <w:rPr>
                <w:rFonts w:ascii="TimesNewRoman,Bold" w:hAnsi="TimesNewRoman,Bold" w:hint="cs"/>
                <w:rtl/>
                <w:lang w:bidi="fa-IR"/>
              </w:rPr>
              <w:t>مفاهیم و خصوصیات سیالات تحت فشار</w:t>
            </w:r>
          </w:p>
          <w:p w:rsidR="00AC3C46" w:rsidRDefault="00AC3C46" w:rsidP="00256CF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256CFA">
              <w:rPr>
                <w:rFonts w:ascii="TimesNewRoman,Bold" w:hAnsi="TimesNewRoman,Bold" w:hint="cs"/>
                <w:rtl/>
                <w:lang w:bidi="fa-IR"/>
              </w:rPr>
              <w:t>مفاهیم جریان لزج</w:t>
            </w:r>
          </w:p>
          <w:p w:rsidR="00AC3C46" w:rsidRDefault="00F232F2" w:rsidP="00256CF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مفاهیم </w:t>
            </w:r>
            <w:r w:rsidR="00256CFA">
              <w:rPr>
                <w:rFonts w:ascii="TimesNewRoman,Bold" w:hAnsi="TimesNewRoman,Bold" w:hint="cs"/>
                <w:rtl/>
                <w:lang w:bidi="fa-IR"/>
              </w:rPr>
              <w:t>تنش برشی در جریان تحت فشار</w:t>
            </w:r>
          </w:p>
          <w:p w:rsidR="00AC3C46" w:rsidRDefault="00AC3C46" w:rsidP="00256CFA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</w:t>
            </w:r>
            <w:r w:rsidR="00256CFA">
              <w:rPr>
                <w:rFonts w:ascii="TimesNewRoman,Bold" w:hAnsi="TimesNewRoman,Bold" w:hint="cs"/>
                <w:rtl/>
                <w:lang w:bidi="fa-IR"/>
              </w:rPr>
              <w:t xml:space="preserve"> خصوصیات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</w:t>
            </w:r>
            <w:r w:rsidR="00256CFA">
              <w:rPr>
                <w:rFonts w:ascii="TimesNewRoman,Bold" w:hAnsi="TimesNewRoman,Bold" w:hint="cs"/>
                <w:rtl/>
                <w:lang w:bidi="fa-IR"/>
              </w:rPr>
              <w:t>جریان های متلاطم و آرام</w:t>
            </w:r>
          </w:p>
          <w:p w:rsidR="00AC3C46" w:rsidRDefault="00F67346" w:rsidP="00F73818">
            <w:pPr>
              <w:pStyle w:val="ListParagraph"/>
              <w:numPr>
                <w:ilvl w:val="0"/>
                <w:numId w:val="13"/>
              </w:numPr>
              <w:rPr>
                <w:rFonts w:ascii="TimesNewRoman,Bold" w:hAnsi="TimesNewRoman,Bold"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F73818">
              <w:rPr>
                <w:rFonts w:ascii="TimesNewRoman,Bold" w:hAnsi="TimesNewRoman,Bold" w:hint="cs"/>
                <w:rtl/>
                <w:lang w:bidi="fa-IR"/>
              </w:rPr>
              <w:t>مفاهیم توزیع جریان در لوله های سری و موازی</w:t>
            </w:r>
          </w:p>
          <w:p w:rsidR="004A39ED" w:rsidRPr="00A203BD" w:rsidRDefault="00AC3C46" w:rsidP="00C74CD4">
            <w:pPr>
              <w:pStyle w:val="ListParagraph"/>
              <w:numPr>
                <w:ilvl w:val="0"/>
                <w:numId w:val="13"/>
              </w:numPr>
              <w:rPr>
                <w:rtl/>
                <w:lang w:bidi="fa-IR"/>
              </w:rPr>
            </w:pPr>
            <w:r w:rsidRPr="00AC3C46">
              <w:rPr>
                <w:rFonts w:ascii="TimesNewRoman,Bold" w:hAnsi="TimesNewRoman,Bold"/>
                <w:rtl/>
                <w:lang w:bidi="fa-IR"/>
              </w:rPr>
              <w:t>آشنا</w:t>
            </w:r>
            <w:r w:rsidRPr="00AC3C46">
              <w:rPr>
                <w:rFonts w:ascii="TimesNewRoman,Bold" w:hAnsi="TimesNewRoman,Bold" w:hint="cs"/>
                <w:rtl/>
                <w:lang w:bidi="fa-IR"/>
              </w:rPr>
              <w:t>یی</w:t>
            </w:r>
            <w:r w:rsidRPr="00AC3C46">
              <w:rPr>
                <w:rFonts w:ascii="TimesNewRoman,Bold" w:hAnsi="TimesNewRoman,Bold"/>
                <w:rtl/>
                <w:lang w:bidi="fa-IR"/>
              </w:rPr>
              <w:t xml:space="preserve"> با </w:t>
            </w:r>
            <w:r w:rsidR="00F232F2">
              <w:rPr>
                <w:rFonts w:ascii="TimesNewRoman,Bold" w:hAnsi="TimesNewRoman,Bold" w:hint="cs"/>
                <w:rtl/>
                <w:lang w:bidi="fa-IR"/>
              </w:rPr>
              <w:t xml:space="preserve">مفاهیم </w:t>
            </w:r>
            <w:r w:rsidR="00C74CD4">
              <w:rPr>
                <w:rFonts w:ascii="TimesNewRoman,Bold" w:hAnsi="TimesNewRoman,Bold" w:hint="cs"/>
                <w:rtl/>
                <w:lang w:bidi="fa-IR"/>
              </w:rPr>
              <w:t>توزیع جریان در بین مخازن</w:t>
            </w:r>
          </w:p>
        </w:tc>
      </w:tr>
      <w:tr w:rsidR="00B203E4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هارت‌هایی (شغلی، تحصیلی) که دانشجو در پایان دوره فرا می‌گیرد</w:t>
            </w:r>
          </w:p>
        </w:tc>
      </w:tr>
      <w:tr w:rsidR="00B203E4">
        <w:trPr>
          <w:trHeight w:val="1530"/>
        </w:trPr>
        <w:tc>
          <w:tcPr>
            <w:tcW w:w="5000" w:type="pct"/>
          </w:tcPr>
          <w:p w:rsidR="008577D5" w:rsidRDefault="008577D5" w:rsidP="00BF2C7D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آشنایی با </w:t>
            </w:r>
            <w:r w:rsidR="00BF2C7D">
              <w:rPr>
                <w:rFonts w:ascii="TimesNewRoman,Bold" w:hAnsi="TimesNewRoman,Bold" w:hint="cs"/>
                <w:rtl/>
                <w:lang w:bidi="fa-IR"/>
              </w:rPr>
              <w:t>طراحی خطوط اصلی انتقال آب</w:t>
            </w:r>
          </w:p>
          <w:p w:rsidR="00B203E4" w:rsidRDefault="00270B3B" w:rsidP="00BF2C7D">
            <w:pPr>
              <w:pStyle w:val="ListParagraph"/>
              <w:numPr>
                <w:ilvl w:val="0"/>
                <w:numId w:val="14"/>
              </w:numPr>
              <w:jc w:val="left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BF2C7D">
              <w:rPr>
                <w:rFonts w:hint="cs"/>
                <w:rtl/>
                <w:lang w:bidi="fa-IR"/>
              </w:rPr>
              <w:t>طراحی ابیاری های تحت فشار</w:t>
            </w:r>
          </w:p>
          <w:p w:rsidR="00B203E4" w:rsidRPr="00AC3C46" w:rsidRDefault="00AC3C46" w:rsidP="00BF2C7D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با </w:t>
            </w:r>
            <w:r w:rsidR="00BF2C7D">
              <w:rPr>
                <w:rFonts w:hint="cs"/>
                <w:rtl/>
                <w:lang w:bidi="fa-IR"/>
              </w:rPr>
              <w:t>طراحی ابرسانی شهری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2970"/>
        <w:gridCol w:w="6145"/>
      </w:tblGrid>
      <w:tr w:rsidR="00B203E4">
        <w:tc>
          <w:tcPr>
            <w:tcW w:w="5000" w:type="pct"/>
            <w:gridSpan w:val="3"/>
            <w:shd w:val="clear" w:color="auto" w:fill="D9D9D9" w:themeFill="background1" w:themeFillShade="D9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 درس</w:t>
            </w:r>
          </w:p>
        </w:tc>
      </w:tr>
      <w:tr w:rsidR="00B203E4">
        <w:tc>
          <w:tcPr>
            <w:tcW w:w="863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ترم</w:t>
            </w:r>
          </w:p>
        </w:tc>
        <w:tc>
          <w:tcPr>
            <w:tcW w:w="1348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789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B203E4">
        <w:tc>
          <w:tcPr>
            <w:tcW w:w="863" w:type="pct"/>
            <w:vAlign w:val="center"/>
          </w:tcPr>
          <w:p w:rsidR="00B203E4" w:rsidRDefault="00DC63C5" w:rsidP="00CD465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CD465D">
              <w:rPr>
                <w:rFonts w:hint="cs"/>
                <w:rtl/>
                <w:lang w:bidi="fa-IR"/>
              </w:rPr>
              <w:t>13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B203E4" w:rsidRDefault="00DC63C5" w:rsidP="00CD465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</w:t>
            </w:r>
            <w:r w:rsidR="00874CE3">
              <w:rPr>
                <w:rFonts w:hint="cs"/>
                <w:rtl/>
                <w:lang w:bidi="fa-IR"/>
              </w:rPr>
              <w:t xml:space="preserve">، امتحان کتبی از بخش </w:t>
            </w:r>
            <w:r w:rsidR="00CD465D">
              <w:rPr>
                <w:rFonts w:hint="cs"/>
                <w:rtl/>
                <w:lang w:bidi="fa-IR"/>
              </w:rPr>
              <w:t>تئوری به</w:t>
            </w:r>
            <w:r w:rsidR="00874CE3">
              <w:rPr>
                <w:rFonts w:hint="cs"/>
                <w:rtl/>
                <w:lang w:bidi="fa-IR"/>
              </w:rPr>
              <w:t xml:space="preserve"> عمل خواهد آمد </w:t>
            </w:r>
            <w:r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348" w:type="pct"/>
            <w:vAlign w:val="center"/>
          </w:tcPr>
          <w:p w:rsidR="00874CE3" w:rsidRDefault="00874CE3" w:rsidP="00CD465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CD465D">
              <w:rPr>
                <w:rFonts w:hint="cs"/>
                <w:rtl/>
                <w:lang w:bidi="fa-IR"/>
              </w:rPr>
              <w:t>5</w:t>
            </w:r>
            <w:r>
              <w:rPr>
                <w:rFonts w:hint="cs"/>
                <w:rtl/>
                <w:lang w:bidi="fa-IR"/>
              </w:rPr>
              <w:t xml:space="preserve"> ) نمره</w:t>
            </w:r>
          </w:p>
          <w:p w:rsidR="00874CE3" w:rsidRDefault="00874CE3" w:rsidP="003D28D1">
            <w:pPr>
              <w:ind w:firstLine="0"/>
              <w:jc w:val="center"/>
              <w:rPr>
                <w:rtl/>
                <w:lang w:bidi="fa-IR"/>
              </w:rPr>
            </w:pPr>
          </w:p>
          <w:p w:rsidR="00B203E4" w:rsidRDefault="00DC63C5" w:rsidP="0015520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</w:t>
            </w:r>
            <w:r w:rsidR="00874CE3">
              <w:rPr>
                <w:rFonts w:hint="cs"/>
                <w:rtl/>
                <w:lang w:bidi="fa-IR"/>
              </w:rPr>
              <w:t xml:space="preserve">طول ترم بر اساس </w:t>
            </w:r>
            <w:r w:rsidR="00155201">
              <w:rPr>
                <w:rFonts w:hint="cs"/>
                <w:rtl/>
                <w:lang w:bidi="fa-IR"/>
              </w:rPr>
              <w:t>تاریخ تعیین شده قبلی</w:t>
            </w:r>
            <w:r w:rsidR="00874CE3">
              <w:rPr>
                <w:rFonts w:hint="cs"/>
                <w:rtl/>
                <w:lang w:bidi="fa-IR"/>
              </w:rPr>
              <w:t xml:space="preserve"> به عمل خواهد آمد .</w:t>
            </w:r>
          </w:p>
        </w:tc>
        <w:tc>
          <w:tcPr>
            <w:tcW w:w="2789" w:type="pct"/>
          </w:tcPr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  <w:p w:rsidR="00B203E4" w:rsidRDefault="00BF2C7D" w:rsidP="00BF2C7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سال جواب تمرین</w:t>
            </w:r>
            <w:r w:rsidR="00874CE3">
              <w:rPr>
                <w:rFonts w:hint="cs"/>
                <w:rtl/>
                <w:lang w:bidi="fa-IR"/>
              </w:rPr>
              <w:t xml:space="preserve"> و حضور و غیاب</w:t>
            </w:r>
            <w:r w:rsidR="004A39ED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2</w:t>
            </w:r>
            <w:r w:rsidR="00DC63C5">
              <w:rPr>
                <w:rFonts w:hint="cs"/>
                <w:rtl/>
                <w:lang w:bidi="fa-IR"/>
              </w:rPr>
              <w:t xml:space="preserve"> نمره</w:t>
            </w:r>
          </w:p>
          <w:p w:rsidR="00B203E4" w:rsidRDefault="00B203E4">
            <w:pPr>
              <w:ind w:firstLine="0"/>
              <w:jc w:val="both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B203E4">
        <w:tc>
          <w:tcPr>
            <w:tcW w:w="5000" w:type="pct"/>
          </w:tcPr>
          <w:p w:rsidR="00B203E4" w:rsidRDefault="00DC63C5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lastRenderedPageBreak/>
              <w:t>سایر نکات</w:t>
            </w:r>
          </w:p>
        </w:tc>
      </w:tr>
      <w:tr w:rsidR="00B203E4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B203E4">
        <w:trPr>
          <w:trHeight w:val="735"/>
        </w:trPr>
        <w:tc>
          <w:tcPr>
            <w:tcW w:w="5000" w:type="pct"/>
            <w:vAlign w:val="center"/>
          </w:tcPr>
          <w:p w:rsidR="00B203E4" w:rsidRDefault="00DC63C5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B203E4" w:rsidRDefault="003D28D1" w:rsidP="003B6A7E">
            <w:pPr>
              <w:bidi w:val="0"/>
              <w:ind w:firstLine="0"/>
              <w:jc w:val="left"/>
              <w:rPr>
                <w:b/>
                <w:bCs/>
              </w:rPr>
            </w:pPr>
            <w:r>
              <w:t>s.practice.water@gmail.com</w:t>
            </w:r>
          </w:p>
          <w:p w:rsidR="00B203E4" w:rsidRDefault="00DC63C5" w:rsidP="003D28D1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آدرس صفحه ای که منابع و تکالیف قرار می‌گیرند                                                             </w:t>
            </w:r>
          </w:p>
        </w:tc>
      </w:tr>
      <w:tr w:rsidR="00B203E4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ت مراجعه دفتری و رفع اشکال</w:t>
            </w:r>
          </w:p>
        </w:tc>
      </w:tr>
      <w:tr w:rsidR="00B203E4">
        <w:trPr>
          <w:trHeight w:val="750"/>
        </w:trPr>
        <w:tc>
          <w:tcPr>
            <w:tcW w:w="5000" w:type="pct"/>
          </w:tcPr>
          <w:p w:rsidR="00B203E4" w:rsidRDefault="00ED69B0" w:rsidP="00ED69B0">
            <w:pPr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چهارشنبه</w:t>
            </w:r>
            <w:r w:rsidR="00DC63C5">
              <w:rPr>
                <w:rFonts w:hint="cs"/>
                <w:rtl/>
              </w:rPr>
              <w:t xml:space="preserve"> </w:t>
            </w:r>
            <w:r w:rsidR="00B12AA2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10-12</w:t>
            </w:r>
          </w:p>
          <w:p w:rsidR="00B203E4" w:rsidRDefault="00ED69B0" w:rsidP="00ED69B0">
            <w:pPr>
              <w:ind w:firstLine="0"/>
              <w:rPr>
                <w:rtl/>
              </w:rPr>
            </w:pPr>
            <w:r>
              <w:rPr>
                <w:rFonts w:hint="cs"/>
                <w:rtl/>
              </w:rPr>
              <w:t>یک شنبه</w:t>
            </w:r>
            <w:r w:rsidR="00DC63C5">
              <w:rPr>
                <w:rFonts w:hint="cs"/>
                <w:rtl/>
              </w:rPr>
              <w:t xml:space="preserve">  </w:t>
            </w:r>
            <w:r>
              <w:rPr>
                <w:rFonts w:hint="cs"/>
                <w:rtl/>
              </w:rPr>
              <w:t>16-18</w:t>
            </w:r>
          </w:p>
          <w:p w:rsidR="00B203E4" w:rsidRDefault="00B203E4" w:rsidP="003B6A7E">
            <w:pPr>
              <w:ind w:firstLine="0"/>
              <w:rPr>
                <w:b/>
                <w:bCs/>
              </w:rPr>
            </w:pPr>
          </w:p>
        </w:tc>
      </w:tr>
      <w:tr w:rsidR="00B203E4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EE3B98" w:rsidP="0088412B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 xml:space="preserve">سوالات و مشکلات دانشجویان درباره ازمایشات در طول ترم </w:t>
            </w:r>
            <w:r w:rsidR="0088412B">
              <w:rPr>
                <w:rFonts w:hint="cs"/>
                <w:szCs w:val="22"/>
                <w:rtl/>
                <w:lang w:bidi="fa-IR"/>
              </w:rPr>
              <w:t>به</w:t>
            </w:r>
            <w:r>
              <w:rPr>
                <w:rFonts w:hint="cs"/>
                <w:szCs w:val="22"/>
                <w:rtl/>
                <w:lang w:bidi="fa-IR"/>
              </w:rPr>
              <w:t xml:space="preserve"> آن پاسخ داده می شود.</w:t>
            </w:r>
          </w:p>
          <w:p w:rsidR="0088412B" w:rsidRDefault="0088412B" w:rsidP="0088412B">
            <w:pPr>
              <w:ind w:firstLine="0"/>
              <w:jc w:val="left"/>
              <w:rPr>
                <w:szCs w:val="22"/>
                <w:rtl/>
                <w:lang w:bidi="fa-IR"/>
              </w:rPr>
            </w:pPr>
            <w:r>
              <w:rPr>
                <w:rFonts w:hint="cs"/>
                <w:szCs w:val="22"/>
                <w:rtl/>
                <w:lang w:bidi="fa-IR"/>
              </w:rPr>
              <w:t>همچنین کلاس حل تمرین اختصاصی روزهای دوشنبه ساعت 10-12 برگزار می گردد.</w:t>
            </w:r>
          </w:p>
        </w:tc>
      </w:tr>
      <w:tr w:rsidR="00B203E4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B203E4">
        <w:trPr>
          <w:trHeight w:val="405"/>
        </w:trPr>
        <w:tc>
          <w:tcPr>
            <w:tcW w:w="5000" w:type="pct"/>
          </w:tcPr>
          <w:p w:rsidR="00EE3B98" w:rsidRDefault="00DC63C5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 حضور در کلاس اجباری است.</w:t>
            </w:r>
            <w:r w:rsidR="00EE3B98">
              <w:rPr>
                <w:rFonts w:hint="cs"/>
                <w:b/>
                <w:bCs/>
                <w:rtl/>
                <w:lang w:bidi="fa-IR"/>
              </w:rPr>
              <w:t xml:space="preserve"> </w:t>
            </w:r>
          </w:p>
          <w:p w:rsidR="00B203E4" w:rsidRDefault="00B710A8" w:rsidP="00EE3B98">
            <w:pPr>
              <w:pStyle w:val="ListParagraph"/>
              <w:numPr>
                <w:ilvl w:val="0"/>
                <w:numId w:val="22"/>
              </w:numPr>
              <w:ind w:left="452" w:hanging="284"/>
              <w:rPr>
                <w:b/>
                <w:bCs/>
                <w:rtl/>
                <w:lang w:bidi="fa-IR"/>
              </w:rPr>
            </w:pPr>
            <w:r w:rsidRPr="00B710A8">
              <w:rPr>
                <w:rFonts w:eastAsia="Calibri" w:hint="cs"/>
                <w:szCs w:val="24"/>
                <w:rtl/>
                <w:lang w:bidi="fa-IR"/>
              </w:rPr>
              <w:t>ارایه و ارسال تمرینات، الزامی می باشد.</w:t>
            </w:r>
          </w:p>
        </w:tc>
      </w:tr>
      <w:tr w:rsidR="00B203E4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B203E4" w:rsidRDefault="00DC63C5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B203E4">
        <w:trPr>
          <w:trHeight w:val="975"/>
        </w:trPr>
        <w:tc>
          <w:tcPr>
            <w:tcW w:w="5000" w:type="pct"/>
          </w:tcPr>
          <w:p w:rsidR="00B203E4" w:rsidRDefault="00B710A8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 w:rsidRPr="00B710A8">
              <w:rPr>
                <w:rFonts w:eastAsia="Calibri" w:hint="cs"/>
                <w:rtl/>
                <w:lang w:bidi="fa-IR"/>
              </w:rPr>
              <w:t>تمرینات اخر هرجلسه به دانشجویان واگذار گردیده و در هفته بعد جواب آن بایستی ایمیل گردد.</w:t>
            </w: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p w:rsidR="00B203E4" w:rsidRDefault="00B203E4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1745"/>
        <w:gridCol w:w="3124"/>
        <w:gridCol w:w="551"/>
      </w:tblGrid>
      <w:tr w:rsidR="00B203E4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B203E4" w:rsidRDefault="00DC63C5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‌بندی هفتگی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رفصل‌ها باید برای 15 هفته تنظیم شوند. هر هفته ممکن است شامل 1 جلسه یا بیشتر باشد.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وضیحات ستون‌ها:</w:t>
            </w:r>
          </w:p>
          <w:p w:rsidR="00B203E4" w:rsidRDefault="00DC63C5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رفصل‌ها: </w:t>
            </w:r>
            <w:r>
              <w:rPr>
                <w:rFonts w:hint="cs"/>
                <w:rtl/>
                <w:lang w:bidi="fa-IR"/>
              </w:rPr>
              <w:t>نام سرفصل‌ها و شماره فصول یا محدوده صفحات کتب منبع آورده شود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تکالیف:</w:t>
            </w:r>
            <w:r>
              <w:rPr>
                <w:rFonts w:hint="cs"/>
                <w:rtl/>
                <w:lang w:bidi="fa-IR"/>
              </w:rPr>
              <w:t xml:space="preserve">  منظور از تکلیف، گزارش کار (آزمایشگاه یا کارگاه)، حل تمرین، پروژه کلاسی، جمع‌آوری داده، ترجمه، ارائه گزارش از مقالات علمی مرتبط و غیره است.</w:t>
            </w:r>
          </w:p>
          <w:p w:rsidR="00B203E4" w:rsidRDefault="00DC63C5">
            <w:pPr>
              <w:ind w:firstLine="0"/>
              <w:jc w:val="left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تون نمره:</w:t>
            </w:r>
            <w:r>
              <w:rPr>
                <w:rFonts w:hint="cs"/>
                <w:rtl/>
                <w:lang w:bidi="fa-IR"/>
              </w:rPr>
              <w:t xml:space="preserve">  درصد یا میزان نمره یا تعداد سؤال  مورد انتظار از این سرفصل در امتحان، درج شود.</w:t>
            </w:r>
          </w:p>
        </w:tc>
      </w:tr>
      <w:tr w:rsidR="00B203E4" w:rsidTr="00EC4840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792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418" w:type="pct"/>
            <w:shd w:val="clear" w:color="auto" w:fill="F2F2F2" w:themeFill="background1" w:themeFillShade="F2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B203E4" w:rsidTr="00EC4840">
        <w:trPr>
          <w:trHeight w:val="1745"/>
        </w:trPr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D0285D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 xml:space="preserve">-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کلیات (</w:t>
            </w:r>
            <w:r w:rsidR="00F409EE" w:rsidRPr="00F409EE">
              <w:rPr>
                <w:rFonts w:eastAsia="Calibri" w:hint="cs"/>
                <w:sz w:val="24"/>
                <w:szCs w:val="24"/>
                <w:rtl/>
                <w:lang w:bidi="fa-IR"/>
              </w:rPr>
              <w:t xml:space="preserve"> درباره مقررات کلاس، نحوه ارزشیابی،عنوان و سرفصل ها</w:t>
            </w:r>
            <w:r w:rsidR="00F409EE">
              <w:rPr>
                <w:rFonts w:hint="cs"/>
                <w:sz w:val="24"/>
                <w:szCs w:val="24"/>
                <w:rtl/>
                <w:lang w:bidi="fa-IR"/>
              </w:rPr>
              <w:t xml:space="preserve"> </w:t>
            </w:r>
            <w:r w:rsidR="007D06B5">
              <w:rPr>
                <w:rFonts w:hint="cs"/>
                <w:sz w:val="24"/>
                <w:szCs w:val="24"/>
                <w:rtl/>
                <w:lang w:bidi="fa-IR"/>
              </w:rPr>
              <w:t>)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D0285D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792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 w:rsidP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B203E4" w:rsidTr="00EC4840">
        <w:tc>
          <w:tcPr>
            <w:tcW w:w="344" w:type="pct"/>
            <w:vAlign w:val="center"/>
          </w:tcPr>
          <w:p w:rsidR="00B203E4" w:rsidRDefault="00DC63C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B203E4" w:rsidRDefault="00DC63C5" w:rsidP="00A51FB4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A51FB4">
              <w:rPr>
                <w:rFonts w:hint="cs"/>
                <w:sz w:val="24"/>
                <w:szCs w:val="24"/>
                <w:rtl/>
              </w:rPr>
              <w:t>شناخت هیدرولیک سیال حقیقی</w:t>
            </w:r>
          </w:p>
          <w:p w:rsidR="00B203E4" w:rsidRDefault="00DC63C5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B203E4" w:rsidRDefault="00DC63C5" w:rsidP="000F57A1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283973">
              <w:rPr>
                <w:rFonts w:hint="cs"/>
                <w:rtl/>
                <w:lang w:bidi="fa-IR"/>
              </w:rPr>
              <w:t xml:space="preserve">1،  2 و </w:t>
            </w:r>
            <w:r w:rsidR="00B609F2">
              <w:rPr>
                <w:rFonts w:hint="cs"/>
                <w:rtl/>
                <w:lang w:bidi="fa-IR"/>
              </w:rPr>
              <w:t>3 و</w:t>
            </w:r>
          </w:p>
        </w:tc>
        <w:tc>
          <w:tcPr>
            <w:tcW w:w="792" w:type="pct"/>
            <w:vAlign w:val="center"/>
          </w:tcPr>
          <w:p w:rsidR="00B203E4" w:rsidRDefault="007343B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B203E4" w:rsidRDefault="00483F2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B203E4" w:rsidRDefault="00B203E4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0F57A1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-</w:t>
            </w:r>
            <w:r w:rsidR="000F57A1">
              <w:rPr>
                <w:rFonts w:hint="cs"/>
                <w:sz w:val="24"/>
                <w:szCs w:val="24"/>
                <w:rtl/>
              </w:rPr>
              <w:t>طبقه بندی انواع جریان تحت فشار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1،  </w:t>
            </w:r>
            <w:r w:rsidR="00E828BB">
              <w:rPr>
                <w:rFonts w:hint="cs"/>
                <w:rtl/>
                <w:lang w:bidi="fa-IR"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:rsidR="00EC4840" w:rsidRDefault="007343BE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A04BC7" w:rsidRPr="004B330F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نام سرفصل:</w:t>
            </w:r>
          </w:p>
          <w:p w:rsidR="00A04BC7" w:rsidRPr="004B330F" w:rsidRDefault="00A04BC7" w:rsidP="00A04BC7">
            <w:pPr>
              <w:spacing w:after="200"/>
              <w:ind w:firstLine="0"/>
              <w:jc w:val="left"/>
              <w:rPr>
                <w:sz w:val="24"/>
              </w:rPr>
            </w:pPr>
            <w:r w:rsidRPr="004B330F">
              <w:rPr>
                <w:rFonts w:hint="cs"/>
                <w:sz w:val="24"/>
                <w:rtl/>
              </w:rPr>
              <w:t xml:space="preserve">-  </w:t>
            </w:r>
            <w:r>
              <w:rPr>
                <w:rFonts w:hint="cs"/>
                <w:sz w:val="24"/>
                <w:rtl/>
              </w:rPr>
              <w:t>خصوصیات جریان آرام</w:t>
            </w:r>
          </w:p>
          <w:p w:rsidR="00A04BC7" w:rsidRPr="004B330F" w:rsidRDefault="00A04BC7" w:rsidP="00A04BC7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>آدرس مباحث در کتب منبع:</w:t>
            </w:r>
          </w:p>
          <w:p w:rsidR="00A04BC7" w:rsidRPr="004B330F" w:rsidRDefault="00A04BC7" w:rsidP="00A04BC7">
            <w:pPr>
              <w:shd w:val="clear" w:color="auto" w:fill="F2F2F2" w:themeFill="background1" w:themeFillShade="F2"/>
              <w:ind w:firstLine="0"/>
              <w:rPr>
                <w:sz w:val="24"/>
                <w:rtl/>
              </w:rPr>
            </w:pPr>
            <w:r w:rsidRPr="004B330F">
              <w:rPr>
                <w:rFonts w:hint="cs"/>
                <w:sz w:val="24"/>
                <w:rtl/>
              </w:rPr>
              <w:t xml:space="preserve">- منبع </w:t>
            </w:r>
            <w:r>
              <w:rPr>
                <w:rFonts w:hint="cs"/>
                <w:sz w:val="24"/>
                <w:rtl/>
              </w:rPr>
              <w:t>2 و 4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1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0F57A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0F57A1">
              <w:rPr>
                <w:rFonts w:hint="cs"/>
                <w:sz w:val="24"/>
                <w:rtl/>
              </w:rPr>
              <w:t xml:space="preserve"> خصوصیات جریان متلاطم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0F57A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B609F2">
              <w:rPr>
                <w:rFonts w:hint="cs"/>
                <w:rtl/>
                <w:lang w:bidi="fa-IR"/>
              </w:rPr>
              <w:t>3</w:t>
            </w:r>
            <w:r w:rsidRPr="0000343B">
              <w:rPr>
                <w:rFonts w:hint="cs"/>
                <w:sz w:val="24"/>
                <w:rtl/>
              </w:rPr>
              <w:t xml:space="preserve"> و</w:t>
            </w:r>
            <w:r w:rsidR="000F57A1">
              <w:rPr>
                <w:rFonts w:hint="cs"/>
                <w:sz w:val="24"/>
                <w:rtl/>
              </w:rPr>
              <w:t>4</w:t>
            </w:r>
          </w:p>
        </w:tc>
        <w:tc>
          <w:tcPr>
            <w:tcW w:w="792" w:type="pct"/>
            <w:vAlign w:val="center"/>
          </w:tcPr>
          <w:p w:rsidR="00EC4840" w:rsidRDefault="007343BE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Default="00EC4840" w:rsidP="000F57A1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</w:t>
            </w:r>
            <w:r w:rsidR="005B1174">
              <w:rPr>
                <w:rtl/>
              </w:rPr>
              <w:t xml:space="preserve"> </w:t>
            </w:r>
            <w:r w:rsidR="000F57A1">
              <w:rPr>
                <w:rFonts w:hint="cs"/>
                <w:rtl/>
                <w:lang w:bidi="fa-IR"/>
              </w:rPr>
              <w:t>جریان زبر هیدرولیکی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B609F2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- منبع </w:t>
            </w:r>
            <w:r w:rsidR="00B609F2">
              <w:rPr>
                <w:rFonts w:hint="cs"/>
                <w:rtl/>
                <w:lang w:bidi="fa-IR"/>
              </w:rPr>
              <w:t>2 و 3</w:t>
            </w:r>
          </w:p>
        </w:tc>
        <w:tc>
          <w:tcPr>
            <w:tcW w:w="792" w:type="pct"/>
            <w:vAlign w:val="center"/>
          </w:tcPr>
          <w:p w:rsidR="00EC4840" w:rsidRDefault="007343BE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A04BC7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 معادلات حاکم برجریان های ارام و متلاطم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و 2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2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EC4840" w:rsidTr="00EC4840">
        <w:tc>
          <w:tcPr>
            <w:tcW w:w="344" w:type="pct"/>
            <w:vAlign w:val="center"/>
          </w:tcPr>
          <w:p w:rsidR="00EC4840" w:rsidRDefault="00E828BB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EC4840" w:rsidRDefault="00EC4840" w:rsidP="00EC4840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EC4840" w:rsidRPr="000F57A1" w:rsidRDefault="000F57A1" w:rsidP="000F57A1">
            <w:pPr>
              <w:pStyle w:val="ListParagraph"/>
              <w:numPr>
                <w:ilvl w:val="0"/>
                <w:numId w:val="36"/>
              </w:numPr>
              <w:shd w:val="clear" w:color="auto" w:fill="F2F2F2" w:themeFill="background1" w:themeFillShade="F2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بانی معادله هیگن پوازی</w:t>
            </w:r>
          </w:p>
          <w:p w:rsidR="00EC4840" w:rsidRDefault="00EC4840" w:rsidP="00EC4840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EC4840" w:rsidRDefault="00EC4840" w:rsidP="000F57A1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 و</w:t>
            </w:r>
            <w:r w:rsidR="00B609F2">
              <w:rPr>
                <w:rFonts w:hint="cs"/>
                <w:rtl/>
                <w:lang w:bidi="fa-IR"/>
              </w:rPr>
              <w:t>2 و 3</w:t>
            </w:r>
            <w:r w:rsidR="00B609F2" w:rsidRPr="00B609F2">
              <w:rPr>
                <w:rFonts w:hint="cs"/>
                <w:rtl/>
                <w:lang w:bidi="fa-IR"/>
              </w:rPr>
              <w:t xml:space="preserve"> و</w:t>
            </w:r>
            <w:r w:rsidR="000F57A1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792" w:type="pct"/>
            <w:vAlign w:val="center"/>
          </w:tcPr>
          <w:p w:rsidR="00EC4840" w:rsidRDefault="007343BE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EC4840" w:rsidRDefault="00EC4840" w:rsidP="00EC4840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9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Pr="000F57A1">
              <w:rPr>
                <w:rFonts w:hint="cs"/>
                <w:szCs w:val="22"/>
                <w:rtl/>
                <w:lang w:bidi="fa-IR"/>
              </w:rPr>
              <w:t>مبانی معادله دارسی ویسباخ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</w:t>
            </w:r>
            <w:r w:rsidRPr="00B609F2">
              <w:rPr>
                <w:rFonts w:hint="cs"/>
                <w:rtl/>
                <w:lang w:bidi="fa-IR"/>
              </w:rPr>
              <w:t xml:space="preserve">1و  2و  3و </w:t>
            </w: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3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A04BC7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NewRoman,Bold" w:hAnsi="TimesNewRoman,Bold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</w:t>
            </w:r>
            <w:r>
              <w:rPr>
                <w:rFonts w:ascii="B Nazanin" w:hAnsiTheme="minorHAnsi" w:cs="B Nazanin" w:hint="cs"/>
                <w:sz w:val="24"/>
                <w:rtl/>
              </w:rPr>
              <w:t xml:space="preserve"> دیاگرام مودی و حل مسائل تیپ با آن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  2و 3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4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A04BC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>اصول هیدرولیکی حاکم بر لوله های سری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 و2</w:t>
            </w:r>
            <w:r w:rsidRPr="00E828BB"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5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A04BC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  اصول هیدرولیکی حاکم بر لوله های موازی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و 3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6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A04BC7">
            <w:pPr>
              <w:pStyle w:val="ListParagraph"/>
              <w:autoSpaceDE w:val="0"/>
              <w:autoSpaceDN w:val="0"/>
              <w:adjustRightInd w:val="0"/>
              <w:spacing w:before="120"/>
              <w:ind w:left="0" w:firstLine="0"/>
              <w:rPr>
                <w:sz w:val="24"/>
                <w:szCs w:val="24"/>
                <w:rtl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- </w:t>
            </w:r>
            <w:r>
              <w:rPr>
                <w:rFonts w:hint="cs"/>
                <w:sz w:val="24"/>
                <w:szCs w:val="24"/>
                <w:rtl/>
              </w:rPr>
              <w:t xml:space="preserve"> اصول هیدرولیکی و تحلیل شبکه لوله ها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 منبع 1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 اصول هیدرولیکی اتصال مخازن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منبع 1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مرین شماره 7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جریان های غیر یکنواخت در لوله ها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4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6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اصول جریان های میرا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1و 4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rFonts w:hint="cs"/>
                <w:b/>
                <w:bCs/>
                <w:rtl/>
                <w:lang w:bidi="fa-IR"/>
              </w:rPr>
            </w:pP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bookmarkStart w:id="0" w:name="_GoBack"/>
            <w:bookmarkEnd w:id="0"/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A04BC7" w:rsidTr="00EC4840">
        <w:tc>
          <w:tcPr>
            <w:tcW w:w="344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17</w:t>
            </w:r>
          </w:p>
        </w:tc>
        <w:tc>
          <w:tcPr>
            <w:tcW w:w="2196" w:type="pct"/>
            <w:vAlign w:val="center"/>
          </w:tcPr>
          <w:p w:rsidR="00A04BC7" w:rsidRDefault="00A04BC7" w:rsidP="00A04BC7">
            <w:pPr>
              <w:shd w:val="clear" w:color="auto" w:fill="F2F2F2" w:themeFill="background1" w:themeFillShade="F2"/>
              <w:ind w:firstLine="0"/>
              <w:jc w:val="both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سرفصل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- معادلات جریان غیر ماندگار در لوله ها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مباحث در کتب منبع:</w:t>
            </w:r>
          </w:p>
          <w:p w:rsidR="00A04BC7" w:rsidRDefault="00A04BC7" w:rsidP="00A04BC7">
            <w:pPr>
              <w:shd w:val="clear" w:color="auto" w:fill="F2F2F2" w:themeFill="background1" w:themeFillShade="F2"/>
              <w:ind w:firstLine="0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  <w:r>
              <w:rPr>
                <w:rFonts w:eastAsia="Calibri" w:hint="cs"/>
                <w:rtl/>
                <w:lang w:bidi="fa-IR"/>
              </w:rPr>
              <w:t xml:space="preserve"> منبع 4و1</w:t>
            </w:r>
          </w:p>
        </w:tc>
        <w:tc>
          <w:tcPr>
            <w:tcW w:w="792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1418" w:type="pct"/>
            <w:vAlign w:val="center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  <w:tc>
          <w:tcPr>
            <w:tcW w:w="250" w:type="pct"/>
          </w:tcPr>
          <w:p w:rsidR="00A04BC7" w:rsidRDefault="00A04BC7" w:rsidP="00A04BC7">
            <w:pPr>
              <w:ind w:firstLine="0"/>
              <w:jc w:val="center"/>
              <w:rPr>
                <w:rtl/>
                <w:lang w:bidi="fa-IR"/>
              </w:rPr>
            </w:pPr>
          </w:p>
        </w:tc>
      </w:tr>
    </w:tbl>
    <w:p w:rsidR="00B203E4" w:rsidRDefault="00B203E4">
      <w:pPr>
        <w:ind w:firstLine="0"/>
        <w:rPr>
          <w:rtl/>
          <w:lang w:bidi="fa-IR"/>
        </w:rPr>
      </w:pPr>
    </w:p>
    <w:sectPr w:rsidR="00B203E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38E3" w:rsidRDefault="00EB38E3">
      <w:pPr>
        <w:spacing w:after="0"/>
      </w:pPr>
      <w:r>
        <w:separator/>
      </w:r>
    </w:p>
  </w:endnote>
  <w:endnote w:type="continuationSeparator" w:id="0">
    <w:p w:rsidR="00EB38E3" w:rsidRDefault="00EB38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609020205020404"/>
    <w:charset w:val="00"/>
    <w:family w:val="modern"/>
    <w:pitch w:val="fixed"/>
    <w:sig w:usb0="00002287" w:usb1="80000000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03E4" w:rsidRDefault="00DC63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4BC7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B203E4" w:rsidRDefault="00B203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38E3" w:rsidRDefault="00EB38E3">
      <w:pPr>
        <w:spacing w:after="0"/>
      </w:pPr>
      <w:r>
        <w:separator/>
      </w:r>
    </w:p>
  </w:footnote>
  <w:footnote w:type="continuationSeparator" w:id="0">
    <w:p w:rsidR="00EB38E3" w:rsidRDefault="00EB38E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1662D"/>
    <w:multiLevelType w:val="hybridMultilevel"/>
    <w:tmpl w:val="3178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A8243D4"/>
    <w:multiLevelType w:val="hybridMultilevel"/>
    <w:tmpl w:val="F3048AE4"/>
    <w:lvl w:ilvl="0" w:tplc="7F6CD132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">
    <w:nsid w:val="0B266F11"/>
    <w:multiLevelType w:val="hybridMultilevel"/>
    <w:tmpl w:val="2ED2A8DA"/>
    <w:lvl w:ilvl="0" w:tplc="BA9A1732">
      <w:start w:val="1"/>
      <w:numFmt w:val="decimal"/>
      <w:lvlText w:val="%1-"/>
      <w:lvlJc w:val="left"/>
      <w:pPr>
        <w:ind w:left="4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9" w:hanging="360"/>
      </w:pPr>
    </w:lvl>
    <w:lvl w:ilvl="2" w:tplc="0409001B" w:tentative="1">
      <w:start w:val="1"/>
      <w:numFmt w:val="lowerRoman"/>
      <w:lvlText w:val="%3."/>
      <w:lvlJc w:val="right"/>
      <w:pPr>
        <w:ind w:left="1849" w:hanging="180"/>
      </w:pPr>
    </w:lvl>
    <w:lvl w:ilvl="3" w:tplc="0409000F" w:tentative="1">
      <w:start w:val="1"/>
      <w:numFmt w:val="decimal"/>
      <w:lvlText w:val="%4."/>
      <w:lvlJc w:val="left"/>
      <w:pPr>
        <w:ind w:left="2569" w:hanging="360"/>
      </w:pPr>
    </w:lvl>
    <w:lvl w:ilvl="4" w:tplc="04090019" w:tentative="1">
      <w:start w:val="1"/>
      <w:numFmt w:val="lowerLetter"/>
      <w:lvlText w:val="%5."/>
      <w:lvlJc w:val="left"/>
      <w:pPr>
        <w:ind w:left="3289" w:hanging="360"/>
      </w:pPr>
    </w:lvl>
    <w:lvl w:ilvl="5" w:tplc="0409001B" w:tentative="1">
      <w:start w:val="1"/>
      <w:numFmt w:val="lowerRoman"/>
      <w:lvlText w:val="%6."/>
      <w:lvlJc w:val="right"/>
      <w:pPr>
        <w:ind w:left="4009" w:hanging="180"/>
      </w:pPr>
    </w:lvl>
    <w:lvl w:ilvl="6" w:tplc="0409000F" w:tentative="1">
      <w:start w:val="1"/>
      <w:numFmt w:val="decimal"/>
      <w:lvlText w:val="%7."/>
      <w:lvlJc w:val="left"/>
      <w:pPr>
        <w:ind w:left="4729" w:hanging="360"/>
      </w:pPr>
    </w:lvl>
    <w:lvl w:ilvl="7" w:tplc="04090019" w:tentative="1">
      <w:start w:val="1"/>
      <w:numFmt w:val="lowerLetter"/>
      <w:lvlText w:val="%8."/>
      <w:lvlJc w:val="left"/>
      <w:pPr>
        <w:ind w:left="5449" w:hanging="360"/>
      </w:pPr>
    </w:lvl>
    <w:lvl w:ilvl="8" w:tplc="04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4">
    <w:nsid w:val="13E4563A"/>
    <w:multiLevelType w:val="hybridMultilevel"/>
    <w:tmpl w:val="F20C7FE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AC10390"/>
    <w:multiLevelType w:val="hybridMultilevel"/>
    <w:tmpl w:val="700AB3B8"/>
    <w:lvl w:ilvl="0" w:tplc="732CFD2E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32E6510E"/>
    <w:multiLevelType w:val="hybridMultilevel"/>
    <w:tmpl w:val="697E6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>
    <w:nsid w:val="37B2686F"/>
    <w:multiLevelType w:val="hybridMultilevel"/>
    <w:tmpl w:val="ABE85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B9632DE"/>
    <w:multiLevelType w:val="hybridMultilevel"/>
    <w:tmpl w:val="5C48B378"/>
    <w:lvl w:ilvl="0" w:tplc="E638A0C6">
      <w:start w:val="1"/>
      <w:numFmt w:val="bullet"/>
      <w:lvlText w:val="-"/>
      <w:lvlJc w:val="left"/>
      <w:pPr>
        <w:ind w:left="445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12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13A0DA4"/>
    <w:multiLevelType w:val="hybridMultilevel"/>
    <w:tmpl w:val="CF14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5480052"/>
    <w:multiLevelType w:val="hybridMultilevel"/>
    <w:tmpl w:val="7A465272"/>
    <w:lvl w:ilvl="0" w:tplc="CE24C1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102E45"/>
    <w:multiLevelType w:val="hybridMultilevel"/>
    <w:tmpl w:val="05CEF9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8FD1ABF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64FC6598"/>
    <w:multiLevelType w:val="hybridMultilevel"/>
    <w:tmpl w:val="EFF88076"/>
    <w:lvl w:ilvl="0" w:tplc="09CE5D4E">
      <w:start w:val="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7"/>
  </w:num>
  <w:num w:numId="10">
    <w:abstractNumId w:val="17"/>
  </w:num>
  <w:num w:numId="11">
    <w:abstractNumId w:val="22"/>
  </w:num>
  <w:num w:numId="12">
    <w:abstractNumId w:val="13"/>
  </w:num>
  <w:num w:numId="13">
    <w:abstractNumId w:val="4"/>
  </w:num>
  <w:num w:numId="14">
    <w:abstractNumId w:val="6"/>
  </w:num>
  <w:num w:numId="15">
    <w:abstractNumId w:val="1"/>
  </w:num>
  <w:num w:numId="16">
    <w:abstractNumId w:val="12"/>
  </w:num>
  <w:num w:numId="17">
    <w:abstractNumId w:val="18"/>
  </w:num>
  <w:num w:numId="18">
    <w:abstractNumId w:val="28"/>
  </w:num>
  <w:num w:numId="19">
    <w:abstractNumId w:val="26"/>
  </w:num>
  <w:num w:numId="20">
    <w:abstractNumId w:val="24"/>
  </w:num>
  <w:num w:numId="21">
    <w:abstractNumId w:val="15"/>
  </w:num>
  <w:num w:numId="22">
    <w:abstractNumId w:val="16"/>
  </w:num>
  <w:num w:numId="23">
    <w:abstractNumId w:val="23"/>
  </w:num>
  <w:num w:numId="24">
    <w:abstractNumId w:val="27"/>
  </w:num>
  <w:num w:numId="25">
    <w:abstractNumId w:val="0"/>
  </w:num>
  <w:num w:numId="26">
    <w:abstractNumId w:val="20"/>
  </w:num>
  <w:num w:numId="27">
    <w:abstractNumId w:val="14"/>
  </w:num>
  <w:num w:numId="28">
    <w:abstractNumId w:val="21"/>
  </w:num>
  <w:num w:numId="29">
    <w:abstractNumId w:val="11"/>
  </w:num>
  <w:num w:numId="30">
    <w:abstractNumId w:val="10"/>
  </w:num>
  <w:num w:numId="31">
    <w:abstractNumId w:val="25"/>
  </w:num>
  <w:num w:numId="32">
    <w:abstractNumId w:val="8"/>
  </w:num>
  <w:num w:numId="33">
    <w:abstractNumId w:val="2"/>
  </w:num>
  <w:num w:numId="34">
    <w:abstractNumId w:val="19"/>
  </w:num>
  <w:num w:numId="35">
    <w:abstractNumId w:val="3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U0MzOzMDAwNbJU0lEKTi0uzszPAykwqQUAPcRVRywAAAA="/>
  </w:docVars>
  <w:rsids>
    <w:rsidRoot w:val="00B203E4"/>
    <w:rsid w:val="0000343B"/>
    <w:rsid w:val="00031E03"/>
    <w:rsid w:val="000956E3"/>
    <w:rsid w:val="000D00DE"/>
    <w:rsid w:val="000F57A1"/>
    <w:rsid w:val="00107813"/>
    <w:rsid w:val="001324C5"/>
    <w:rsid w:val="0014319B"/>
    <w:rsid w:val="00155201"/>
    <w:rsid w:val="001974DD"/>
    <w:rsid w:val="001D7665"/>
    <w:rsid w:val="00207A62"/>
    <w:rsid w:val="002518C7"/>
    <w:rsid w:val="00256CFA"/>
    <w:rsid w:val="00270B3B"/>
    <w:rsid w:val="00283973"/>
    <w:rsid w:val="003145DB"/>
    <w:rsid w:val="00323166"/>
    <w:rsid w:val="00335788"/>
    <w:rsid w:val="00343495"/>
    <w:rsid w:val="00391008"/>
    <w:rsid w:val="003B2D39"/>
    <w:rsid w:val="003B6A7E"/>
    <w:rsid w:val="003D28D1"/>
    <w:rsid w:val="00410EBA"/>
    <w:rsid w:val="0046686E"/>
    <w:rsid w:val="00482A2D"/>
    <w:rsid w:val="00483F25"/>
    <w:rsid w:val="004A39ED"/>
    <w:rsid w:val="004B330F"/>
    <w:rsid w:val="004B62E1"/>
    <w:rsid w:val="004E6D88"/>
    <w:rsid w:val="00541F78"/>
    <w:rsid w:val="00557CAA"/>
    <w:rsid w:val="005B1174"/>
    <w:rsid w:val="005D2212"/>
    <w:rsid w:val="005F51C4"/>
    <w:rsid w:val="006306AA"/>
    <w:rsid w:val="006D72CD"/>
    <w:rsid w:val="006F1059"/>
    <w:rsid w:val="00710075"/>
    <w:rsid w:val="007343BE"/>
    <w:rsid w:val="00742956"/>
    <w:rsid w:val="00777F12"/>
    <w:rsid w:val="007C73E2"/>
    <w:rsid w:val="007D06B5"/>
    <w:rsid w:val="007D3F2D"/>
    <w:rsid w:val="00845E6B"/>
    <w:rsid w:val="008577D5"/>
    <w:rsid w:val="0086000A"/>
    <w:rsid w:val="00874CE3"/>
    <w:rsid w:val="0088412B"/>
    <w:rsid w:val="008A7817"/>
    <w:rsid w:val="008B0021"/>
    <w:rsid w:val="00937CE6"/>
    <w:rsid w:val="00942CBA"/>
    <w:rsid w:val="0094610A"/>
    <w:rsid w:val="009F25AD"/>
    <w:rsid w:val="00A04BC7"/>
    <w:rsid w:val="00A10CFC"/>
    <w:rsid w:val="00A12FC4"/>
    <w:rsid w:val="00A203BD"/>
    <w:rsid w:val="00A32DB9"/>
    <w:rsid w:val="00A334B0"/>
    <w:rsid w:val="00A51FB4"/>
    <w:rsid w:val="00A61610"/>
    <w:rsid w:val="00AB302B"/>
    <w:rsid w:val="00AC3C46"/>
    <w:rsid w:val="00B12AA2"/>
    <w:rsid w:val="00B203E4"/>
    <w:rsid w:val="00B32139"/>
    <w:rsid w:val="00B609F2"/>
    <w:rsid w:val="00B61DD9"/>
    <w:rsid w:val="00B710A8"/>
    <w:rsid w:val="00B97AB4"/>
    <w:rsid w:val="00BA0EC9"/>
    <w:rsid w:val="00BE78A4"/>
    <w:rsid w:val="00BF2C7D"/>
    <w:rsid w:val="00C63E3C"/>
    <w:rsid w:val="00C74CD4"/>
    <w:rsid w:val="00CA24A3"/>
    <w:rsid w:val="00CD465D"/>
    <w:rsid w:val="00CF2EBA"/>
    <w:rsid w:val="00D0285D"/>
    <w:rsid w:val="00D32B1F"/>
    <w:rsid w:val="00D705FB"/>
    <w:rsid w:val="00D76CF0"/>
    <w:rsid w:val="00DC63C5"/>
    <w:rsid w:val="00E239E4"/>
    <w:rsid w:val="00E243BA"/>
    <w:rsid w:val="00E4734B"/>
    <w:rsid w:val="00E609A2"/>
    <w:rsid w:val="00E828BB"/>
    <w:rsid w:val="00EB38E3"/>
    <w:rsid w:val="00EC4840"/>
    <w:rsid w:val="00ED69B0"/>
    <w:rsid w:val="00EE3B98"/>
    <w:rsid w:val="00F232F2"/>
    <w:rsid w:val="00F409EE"/>
    <w:rsid w:val="00F67346"/>
    <w:rsid w:val="00F73818"/>
    <w:rsid w:val="00FA1E89"/>
    <w:rsid w:val="00FA4F35"/>
    <w:rsid w:val="00FB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F25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unhideWhenUsed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79148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94EB27-7E77-4B0F-80D7-8A0DF9C00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627</Words>
  <Characters>357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4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Saman</cp:lastModifiedBy>
  <cp:revision>20</cp:revision>
  <dcterms:created xsi:type="dcterms:W3CDTF">2019-04-01T20:12:00Z</dcterms:created>
  <dcterms:modified xsi:type="dcterms:W3CDTF">2019-04-02T11:33:00Z</dcterms:modified>
</cp:coreProperties>
</file>